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A5D" w:rsidRDefault="00E14A5D" w:rsidP="00E14A5D">
      <w:r w:rsidRPr="008710E4">
        <w:t>STATE OF MAINE</w:t>
      </w:r>
      <w:r w:rsidRPr="008710E4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41A17">
        <w:t>DISTRICT</w:t>
      </w:r>
      <w:r>
        <w:t xml:space="preserve"> COURT</w:t>
      </w:r>
    </w:p>
    <w:p w:rsidR="00E14A5D" w:rsidRDefault="008F480C" w:rsidP="00E14A5D">
      <w:r>
        <w:t>COUNTY</w:t>
      </w:r>
      <w:r w:rsidR="00E14A5D" w:rsidRPr="008710E4">
        <w:t>, ss.</w:t>
      </w:r>
      <w:r w:rsidR="00E14A5D" w:rsidRPr="008710E4">
        <w:tab/>
      </w:r>
      <w:r w:rsidR="00E14A5D">
        <w:tab/>
      </w:r>
      <w:r w:rsidR="00E14A5D">
        <w:tab/>
      </w:r>
      <w:r w:rsidR="00E14A5D">
        <w:tab/>
      </w:r>
      <w:r w:rsidR="00E14A5D">
        <w:tab/>
      </w:r>
      <w:r>
        <w:tab/>
      </w:r>
      <w:r w:rsidR="00E14A5D">
        <w:tab/>
      </w:r>
      <w:r w:rsidR="00E14A5D">
        <w:tab/>
      </w:r>
      <w:r>
        <w:t>LOCATION:</w:t>
      </w:r>
    </w:p>
    <w:p w:rsidR="00A41A17" w:rsidRPr="008710E4" w:rsidRDefault="00A41A17" w:rsidP="00A41A17">
      <w:pPr>
        <w:ind w:left="5760" w:firstLine="720"/>
      </w:pPr>
      <w:r>
        <w:t>JUVENILE ACTION</w:t>
      </w:r>
    </w:p>
    <w:p w:rsidR="00E14A5D" w:rsidRPr="008710E4" w:rsidRDefault="00E14A5D" w:rsidP="00E14A5D">
      <w:pPr>
        <w:ind w:left="5760" w:firstLine="720"/>
      </w:pPr>
      <w:r w:rsidRPr="008710E4">
        <w:t>DOCKET NO.: JV-</w:t>
      </w:r>
    </w:p>
    <w:p w:rsidR="00E14A5D" w:rsidRPr="008710E4" w:rsidRDefault="00E14A5D" w:rsidP="00E14A5D"/>
    <w:p w:rsidR="00E14A5D" w:rsidRPr="008710E4" w:rsidRDefault="00EF2243" w:rsidP="00E14A5D">
      <w:r>
        <w:t>STATE OF MAINE</w:t>
      </w:r>
      <w:r w:rsidR="00E14A5D" w:rsidRPr="008710E4">
        <w:tab/>
      </w:r>
      <w:r w:rsidR="00E14A5D">
        <w:tab/>
      </w:r>
      <w:r w:rsidR="00E14A5D">
        <w:tab/>
      </w:r>
      <w:r w:rsidR="00E14A5D">
        <w:tab/>
      </w:r>
      <w:r w:rsidR="00E14A5D" w:rsidRPr="008710E4">
        <w:t>)</w:t>
      </w:r>
    </w:p>
    <w:p w:rsidR="00E14A5D" w:rsidRPr="008710E4" w:rsidRDefault="00E14A5D" w:rsidP="00E14A5D">
      <w:pPr>
        <w:ind w:left="4320"/>
      </w:pPr>
      <w:r w:rsidRPr="008710E4">
        <w:t>)</w:t>
      </w:r>
    </w:p>
    <w:p w:rsidR="00E14A5D" w:rsidRPr="008710E4" w:rsidRDefault="00E14A5D" w:rsidP="00E14A5D">
      <w:r w:rsidRPr="008710E4">
        <w:t>v.</w:t>
      </w:r>
      <w:r w:rsidRPr="008710E4">
        <w:tab/>
      </w:r>
      <w:r>
        <w:tab/>
      </w:r>
      <w:r>
        <w:tab/>
      </w:r>
      <w:r>
        <w:tab/>
      </w:r>
      <w:r>
        <w:tab/>
      </w:r>
      <w:r>
        <w:tab/>
      </w:r>
      <w:r w:rsidRPr="008710E4">
        <w:t>)</w:t>
      </w:r>
      <w:r w:rsidRPr="008710E4">
        <w:tab/>
        <w:t>PETITION TO SEAL RECORDS</w:t>
      </w:r>
    </w:p>
    <w:p w:rsidR="00E14A5D" w:rsidRPr="008710E4" w:rsidRDefault="00E14A5D" w:rsidP="00E14A5D">
      <w:r w:rsidRPr="008710E4"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 w:rsidRPr="008710E4">
        <w:tab/>
        <w:t>)</w:t>
      </w:r>
      <w:r w:rsidRPr="008710E4">
        <w:tab/>
        <w:t>PURSUANT TO 15 M.R.S. §</w:t>
      </w:r>
      <w:r w:rsidR="00A62425">
        <w:t xml:space="preserve"> </w:t>
      </w:r>
      <w:r w:rsidRPr="008710E4">
        <w:t>3308(8)</w:t>
      </w:r>
    </w:p>
    <w:p w:rsidR="00E14A5D" w:rsidRPr="008710E4" w:rsidRDefault="008F480C" w:rsidP="00E14A5D">
      <w:r>
        <w:tab/>
      </w:r>
      <w:r w:rsidR="00E14A5D" w:rsidRPr="008710E4">
        <w:tab/>
      </w:r>
      <w:r w:rsidR="00A41A17">
        <w:tab/>
      </w:r>
      <w:r w:rsidR="00A41A17">
        <w:tab/>
      </w:r>
      <w:r w:rsidR="00E14A5D">
        <w:tab/>
      </w:r>
      <w:r>
        <w:tab/>
      </w:r>
      <w:r w:rsidR="00E14A5D" w:rsidRPr="008710E4">
        <w:t>)</w:t>
      </w:r>
      <w:r w:rsidR="00E14A5D" w:rsidRPr="008710E4">
        <w:tab/>
      </w:r>
    </w:p>
    <w:p w:rsidR="00E14A5D" w:rsidRPr="008710E4" w:rsidRDefault="00E14A5D" w:rsidP="00E14A5D">
      <w:r>
        <w:tab/>
      </w:r>
      <w:r w:rsidR="00A41A17">
        <w:tab/>
        <w:t>Juvenile</w:t>
      </w:r>
      <w:r w:rsidR="00A41A17">
        <w:tab/>
      </w:r>
      <w:r>
        <w:tab/>
      </w:r>
      <w:r>
        <w:tab/>
      </w:r>
      <w:r w:rsidRPr="008710E4">
        <w:t>)</w:t>
      </w:r>
    </w:p>
    <w:p w:rsidR="00E14A5D" w:rsidRPr="008710E4" w:rsidRDefault="00E14A5D" w:rsidP="00E14A5D"/>
    <w:p w:rsidR="00E14A5D" w:rsidRPr="008710E4" w:rsidRDefault="00E14A5D" w:rsidP="00E14A5D"/>
    <w:p w:rsidR="00E14A5D" w:rsidRPr="008710E4" w:rsidRDefault="00E14A5D" w:rsidP="00E14A5D">
      <w:r w:rsidRPr="008710E4">
        <w:t>NOW COMES the Petitioner</w:t>
      </w:r>
      <w:r w:rsidR="008F480C">
        <w:t>,</w:t>
      </w:r>
      <w:r>
        <w:t xml:space="preserve"> through counsel,</w:t>
      </w:r>
      <w:r w:rsidRPr="008710E4">
        <w:t xml:space="preserve"> and respectfully asks this Honorable Court to seal his juvenile record for the following reasons: </w:t>
      </w:r>
    </w:p>
    <w:p w:rsidR="00E14A5D" w:rsidRPr="008710E4" w:rsidRDefault="00E14A5D" w:rsidP="00E14A5D"/>
    <w:p w:rsidR="00E14A5D" w:rsidRPr="008710E4" w:rsidRDefault="00E14A5D" w:rsidP="00E14A5D"/>
    <w:p w:rsidR="00E14A5D" w:rsidRPr="008710E4" w:rsidRDefault="00E14A5D" w:rsidP="00E14A5D">
      <w:r>
        <w:t>P</w:t>
      </w:r>
      <w:r w:rsidR="00604B08">
        <w:t xml:space="preserve">etitioner, </w:t>
      </w:r>
      <w:proofErr w:type="gramStart"/>
      <w:r w:rsidR="00604B08">
        <w:t xml:space="preserve">born </w:t>
      </w:r>
      <w:r w:rsidR="00475AA0">
        <w:t>,</w:t>
      </w:r>
      <w:proofErr w:type="gramEnd"/>
      <w:r w:rsidRPr="008710E4">
        <w:t xml:space="preserve"> declares the following: </w:t>
      </w:r>
    </w:p>
    <w:p w:rsidR="00E14A5D" w:rsidRPr="008710E4" w:rsidRDefault="00E14A5D" w:rsidP="00E14A5D"/>
    <w:p w:rsidR="00E14A5D" w:rsidRPr="008710E4" w:rsidRDefault="00E14A5D" w:rsidP="00E14A5D"/>
    <w:p w:rsidR="00E14A5D" w:rsidRPr="008710E4" w:rsidRDefault="00E14A5D" w:rsidP="00E14A5D">
      <w:pPr>
        <w:jc w:val="center"/>
        <w:rPr>
          <w:b/>
        </w:rPr>
      </w:pPr>
      <w:r w:rsidRPr="008710E4">
        <w:rPr>
          <w:b/>
        </w:rPr>
        <w:t>SECTION ONE</w:t>
      </w:r>
    </w:p>
    <w:p w:rsidR="00E14A5D" w:rsidRPr="008710E4" w:rsidRDefault="00E14A5D" w:rsidP="00E14A5D"/>
    <w:p w:rsidR="00E14A5D" w:rsidRPr="008710E4" w:rsidRDefault="00E14A5D" w:rsidP="0037322C">
      <w:pPr>
        <w:numPr>
          <w:ilvl w:val="0"/>
          <w:numId w:val="4"/>
        </w:numPr>
      </w:pPr>
      <w:r w:rsidRPr="008710E4">
        <w:t>At least 3 year</w:t>
      </w:r>
      <w:r w:rsidR="00A62425">
        <w:t>s have passed since my</w:t>
      </w:r>
      <w:r w:rsidRPr="008710E4">
        <w:t xml:space="preserve"> discharge from the disposition ordered </w:t>
      </w:r>
      <w:r w:rsidR="00A62425">
        <w:t xml:space="preserve">for the </w:t>
      </w:r>
      <w:r w:rsidRPr="008710E4">
        <w:t>juvenile crime; AND</w:t>
      </w:r>
    </w:p>
    <w:p w:rsidR="00E14A5D" w:rsidRPr="008710E4" w:rsidRDefault="00E14A5D" w:rsidP="00E14A5D"/>
    <w:p w:rsidR="00E14A5D" w:rsidRPr="008710E4" w:rsidRDefault="00E14A5D" w:rsidP="0037322C">
      <w:pPr>
        <w:numPr>
          <w:ilvl w:val="0"/>
          <w:numId w:val="4"/>
        </w:numPr>
      </w:pPr>
      <w:r w:rsidRPr="008710E4">
        <w:t xml:space="preserve">Since the date of disposition, </w:t>
      </w:r>
      <w:r w:rsidR="00A62425">
        <w:t>I have</w:t>
      </w:r>
      <w:r w:rsidRPr="008710E4">
        <w:t xml:space="preserve"> not been adjudicated to have co</w:t>
      </w:r>
      <w:r w:rsidR="00A62425">
        <w:t>mmitted a juvenile crime and have</w:t>
      </w:r>
      <w:r w:rsidRPr="008710E4">
        <w:t xml:space="preserve"> not been convicted of committing a crime</w:t>
      </w:r>
      <w:r w:rsidR="00A62425">
        <w:t xml:space="preserve"> as an adult</w:t>
      </w:r>
      <w:r w:rsidR="00D76004">
        <w:t>;</w:t>
      </w:r>
      <w:r w:rsidRPr="008710E4">
        <w:t xml:space="preserve"> AND</w:t>
      </w:r>
    </w:p>
    <w:p w:rsidR="00E14A5D" w:rsidRPr="008710E4" w:rsidRDefault="00E14A5D" w:rsidP="00E14A5D"/>
    <w:p w:rsidR="00E14A5D" w:rsidRDefault="00E14A5D" w:rsidP="0037322C">
      <w:pPr>
        <w:numPr>
          <w:ilvl w:val="0"/>
          <w:numId w:val="4"/>
        </w:numPr>
      </w:pPr>
      <w:r w:rsidRPr="008710E4">
        <w:t>There are no current adjudi</w:t>
      </w:r>
      <w:r w:rsidR="00DD6306">
        <w:t>catory proceedings pending</w:t>
      </w:r>
      <w:r w:rsidR="00A62425">
        <w:t xml:space="preserve"> against me</w:t>
      </w:r>
      <w:r w:rsidR="00DD6306">
        <w:t xml:space="preserve"> for</w:t>
      </w:r>
      <w:r w:rsidRPr="008710E4">
        <w:t xml:space="preserve"> juvenile or other crime</w:t>
      </w:r>
      <w:r w:rsidR="00DD6306">
        <w:t>s</w:t>
      </w:r>
      <w:r w:rsidR="00530824">
        <w:t>;</w:t>
      </w:r>
      <w:r w:rsidRPr="008710E4">
        <w:t xml:space="preserve">  </w:t>
      </w:r>
    </w:p>
    <w:p w:rsidR="002A0A69" w:rsidRDefault="002A0A69" w:rsidP="00E14A5D"/>
    <w:p w:rsidR="002A0A69" w:rsidRPr="00735E1F" w:rsidRDefault="002A0A69" w:rsidP="0037322C">
      <w:pPr>
        <w:numPr>
          <w:ilvl w:val="0"/>
          <w:numId w:val="4"/>
        </w:numPr>
      </w:pPr>
      <w:r w:rsidRPr="0037322C">
        <w:t>Assi</w:t>
      </w:r>
      <w:r w:rsidR="008F480C">
        <w:t>stant District Attorney</w:t>
      </w:r>
      <w:r w:rsidRPr="00735E1F">
        <w:t xml:space="preserve"> has been contacted</w:t>
      </w:r>
      <w:r w:rsidR="00700BCF" w:rsidRPr="00735E1F">
        <w:t>,</w:t>
      </w:r>
      <w:r w:rsidRPr="00735E1F">
        <w:t xml:space="preserve"> and </w:t>
      </w:r>
      <w:r w:rsidR="00A41A17">
        <w:t>indicates</w:t>
      </w:r>
      <w:r w:rsidR="00735E1F" w:rsidRPr="00735E1F">
        <w:t xml:space="preserve"> that he takes no </w:t>
      </w:r>
      <w:r w:rsidR="00B86834" w:rsidRPr="00735E1F">
        <w:t>position on this motion;</w:t>
      </w:r>
    </w:p>
    <w:p w:rsidR="002A0A69" w:rsidRPr="0037322C" w:rsidRDefault="002A0A69" w:rsidP="00E14A5D"/>
    <w:p w:rsidR="002A0A69" w:rsidRPr="0037322C" w:rsidRDefault="008F480C" w:rsidP="0037322C">
      <w:pPr>
        <w:numPr>
          <w:ilvl w:val="0"/>
          <w:numId w:val="4"/>
        </w:numPr>
      </w:pPr>
      <w:r>
        <w:t>o</w:t>
      </w:r>
      <w:r w:rsidR="0037322C" w:rsidRPr="0037322C">
        <w:t>ne of the victims,</w:t>
      </w:r>
      <w:r w:rsidR="00BF296B" w:rsidRPr="0037322C">
        <w:t xml:space="preserve"> </w:t>
      </w:r>
      <w:r w:rsidR="0037322C" w:rsidRPr="0037322C">
        <w:t>has</w:t>
      </w:r>
      <w:r w:rsidR="00BF296B" w:rsidRPr="0037322C">
        <w:t xml:space="preserve"> been contacted and support</w:t>
      </w:r>
      <w:r w:rsidR="0037322C" w:rsidRPr="0037322C">
        <w:t>s</w:t>
      </w:r>
      <w:r w:rsidR="00BF296B" w:rsidRPr="0037322C">
        <w:t xml:space="preserve"> this petition. </w:t>
      </w:r>
    </w:p>
    <w:p w:rsidR="00E14A5D" w:rsidRPr="008710E4" w:rsidRDefault="00E14A5D" w:rsidP="00E14A5D"/>
    <w:p w:rsidR="00E14A5D" w:rsidRPr="008710E4" w:rsidRDefault="00E14A5D" w:rsidP="00E14A5D">
      <w:pPr>
        <w:jc w:val="center"/>
        <w:rPr>
          <w:b/>
        </w:rPr>
      </w:pPr>
      <w:r w:rsidRPr="008710E4">
        <w:rPr>
          <w:b/>
        </w:rPr>
        <w:t>SECTION TWO</w:t>
      </w:r>
    </w:p>
    <w:p w:rsidR="00E14A5D" w:rsidRPr="008710E4" w:rsidRDefault="00E14A5D" w:rsidP="00E14A5D"/>
    <w:p w:rsidR="00E14A5D" w:rsidRPr="00F02F2C" w:rsidRDefault="00E14A5D" w:rsidP="00E14A5D">
      <w:pPr>
        <w:rPr>
          <w:b/>
        </w:rPr>
      </w:pPr>
      <w:r w:rsidRPr="00F02F2C">
        <w:rPr>
          <w:b/>
        </w:rPr>
        <w:t>DATE</w:t>
      </w:r>
      <w:r w:rsidRPr="00F02F2C">
        <w:rPr>
          <w:b/>
        </w:rPr>
        <w:tab/>
        <w:t>CHARGED</w:t>
      </w:r>
      <w:r w:rsidRPr="00F02F2C">
        <w:rPr>
          <w:b/>
        </w:rPr>
        <w:tab/>
      </w:r>
      <w:r w:rsidRPr="00F02F2C">
        <w:rPr>
          <w:b/>
        </w:rPr>
        <w:tab/>
      </w:r>
      <w:r w:rsidRPr="00F02F2C">
        <w:rPr>
          <w:b/>
        </w:rPr>
        <w:tab/>
        <w:t>DOCKET NO./CHARGE</w:t>
      </w:r>
    </w:p>
    <w:p w:rsidR="00E14A5D" w:rsidRPr="008710E4" w:rsidRDefault="00E14A5D" w:rsidP="00E14A5D"/>
    <w:p w:rsidR="00E14A5D" w:rsidRDefault="00475AA0" w:rsidP="008F480C">
      <w:pPr>
        <w:ind w:left="3600" w:hanging="3600"/>
        <w:rPr>
          <w:u w:val="single"/>
        </w:rPr>
      </w:pPr>
      <w:r>
        <w:t>_</w:t>
      </w:r>
      <w:r w:rsidR="00E14A5D">
        <w:t>__</w:t>
      </w:r>
      <w:r w:rsidR="008F480C">
        <w:rPr>
          <w:u w:val="single"/>
        </w:rPr>
        <w:t>__________</w:t>
      </w:r>
      <w:r>
        <w:t>__</w:t>
      </w:r>
      <w:r>
        <w:tab/>
      </w:r>
      <w:r w:rsidRPr="00475AA0">
        <w:rPr>
          <w:u w:val="single"/>
        </w:rPr>
        <w:t>JV-</w:t>
      </w:r>
      <w:r w:rsidR="008F480C">
        <w:rPr>
          <w:u w:val="single"/>
        </w:rPr>
        <w:t>___________________________________</w:t>
      </w:r>
    </w:p>
    <w:p w:rsidR="00604B08" w:rsidRDefault="00604B08">
      <w:r>
        <w:br w:type="page"/>
      </w:r>
    </w:p>
    <w:p w:rsidR="00815708" w:rsidRDefault="00815708" w:rsidP="00475AA0">
      <w:pPr>
        <w:ind w:left="3600" w:hanging="3600"/>
      </w:pPr>
    </w:p>
    <w:p w:rsidR="00E14A5D" w:rsidRPr="008710E4" w:rsidRDefault="00E14A5D" w:rsidP="007D5FD9">
      <w:pPr>
        <w:jc w:val="center"/>
        <w:rPr>
          <w:b/>
        </w:rPr>
      </w:pPr>
      <w:r w:rsidRPr="008710E4">
        <w:rPr>
          <w:b/>
        </w:rPr>
        <w:t>SECTION THREE</w:t>
      </w:r>
    </w:p>
    <w:p w:rsidR="00E14A5D" w:rsidRPr="008710E4" w:rsidRDefault="00E14A5D" w:rsidP="00E14A5D"/>
    <w:p w:rsidR="00E14A5D" w:rsidRPr="008710E4" w:rsidRDefault="0037322C" w:rsidP="00E14A5D">
      <w:r>
        <w:t xml:space="preserve">I am </w:t>
      </w:r>
      <w:r w:rsidR="00A46545">
        <w:t>petitioning that this Court find</w:t>
      </w:r>
      <w:r>
        <w:t xml:space="preserve"> that my privacy interests outweigh the public’s interest in the information contained in my juvenile record </w:t>
      </w:r>
      <w:r w:rsidR="00A46545">
        <w:t>for the following reasons</w:t>
      </w:r>
      <w:r>
        <w:t xml:space="preserve">: </w:t>
      </w:r>
    </w:p>
    <w:p w:rsidR="00475AA0" w:rsidRDefault="00475AA0" w:rsidP="00E14A5D"/>
    <w:p w:rsidR="00E14A5D" w:rsidRPr="008710E4" w:rsidRDefault="00E14A5D" w:rsidP="00E14A5D">
      <w:r w:rsidRPr="008710E4">
        <w:t>______</w:t>
      </w:r>
      <w:r w:rsidR="00475AA0" w:rsidRPr="00475AA0">
        <w:rPr>
          <w:u w:val="single"/>
        </w:rPr>
        <w:t>Please see attached</w:t>
      </w:r>
      <w:r w:rsidR="00604B08">
        <w:rPr>
          <w:u w:val="single"/>
        </w:rPr>
        <w:t xml:space="preserve"> </w:t>
      </w:r>
      <w:bookmarkStart w:id="0" w:name="_GoBack"/>
      <w:proofErr w:type="gramStart"/>
      <w:r w:rsidR="002534AD">
        <w:rPr>
          <w:u w:val="single"/>
        </w:rPr>
        <w:t>affidavit</w:t>
      </w:r>
      <w:r w:rsidR="00475AA0" w:rsidRPr="00475AA0">
        <w:rPr>
          <w:u w:val="single"/>
        </w:rPr>
        <w:t>.</w:t>
      </w:r>
      <w:r w:rsidRPr="008710E4">
        <w:t>_</w:t>
      </w:r>
      <w:proofErr w:type="gramEnd"/>
      <w:r w:rsidRPr="008710E4">
        <w:t>_________________</w:t>
      </w:r>
      <w:r w:rsidR="00604B08">
        <w:t>_________________________</w:t>
      </w:r>
      <w:bookmarkEnd w:id="0"/>
    </w:p>
    <w:p w:rsidR="00E14A5D" w:rsidRPr="008710E4" w:rsidRDefault="00E14A5D" w:rsidP="00E14A5D">
      <w:r w:rsidRPr="008710E4">
        <w:t>________________________________________________________________________</w:t>
      </w:r>
    </w:p>
    <w:p w:rsidR="00E14A5D" w:rsidRPr="008710E4" w:rsidRDefault="00E14A5D" w:rsidP="00E14A5D"/>
    <w:p w:rsidR="00E14A5D" w:rsidRPr="008710E4" w:rsidRDefault="00E14A5D" w:rsidP="00E14A5D"/>
    <w:p w:rsidR="00E14A5D" w:rsidRPr="008710E4" w:rsidRDefault="00E14A5D" w:rsidP="00E14A5D"/>
    <w:p w:rsidR="0037322C" w:rsidRPr="008710E4" w:rsidRDefault="0037322C" w:rsidP="0037322C"/>
    <w:p w:rsidR="0037322C" w:rsidRDefault="0037322C" w:rsidP="0037322C">
      <w:proofErr w:type="gramStart"/>
      <w:r>
        <w:t>Dated:_</w:t>
      </w:r>
      <w:proofErr w:type="gramEnd"/>
      <w:r>
        <w:t>____________________</w:t>
      </w:r>
      <w:r>
        <w:tab/>
      </w:r>
      <w:r>
        <w:tab/>
        <w:t>________________________________</w:t>
      </w:r>
    </w:p>
    <w:p w:rsidR="0037322C" w:rsidRDefault="008F480C" w:rsidP="0037322C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7322C" w:rsidRPr="00F723CA" w:rsidRDefault="0037322C" w:rsidP="0037322C">
      <w:r>
        <w:tab/>
      </w:r>
      <w:r>
        <w:tab/>
      </w:r>
      <w:r>
        <w:tab/>
      </w:r>
      <w:r>
        <w:tab/>
      </w:r>
      <w:r>
        <w:tab/>
      </w:r>
      <w:r>
        <w:tab/>
        <w:t>Petitioner</w:t>
      </w:r>
    </w:p>
    <w:p w:rsidR="0037322C" w:rsidRDefault="0037322C" w:rsidP="0037322C"/>
    <w:p w:rsidR="0037322C" w:rsidRDefault="0037322C" w:rsidP="0037322C">
      <w:r>
        <w:t>STATE OF MAINE</w:t>
      </w:r>
    </w:p>
    <w:p w:rsidR="0037322C" w:rsidRDefault="0037322C" w:rsidP="0037322C">
      <w:r>
        <w:t>COUNTY</w:t>
      </w:r>
      <w:r>
        <w:tab/>
      </w:r>
      <w:r>
        <w:tab/>
      </w:r>
    </w:p>
    <w:p w:rsidR="0037322C" w:rsidRDefault="0037322C" w:rsidP="0037322C"/>
    <w:p w:rsidR="0037322C" w:rsidRDefault="0037322C" w:rsidP="0037322C"/>
    <w:p w:rsidR="0037322C" w:rsidRDefault="0037322C" w:rsidP="0037322C">
      <w:r>
        <w:tab/>
        <w:t>Then personally appeared</w:t>
      </w:r>
      <w:r w:rsidR="008F480C">
        <w:t xml:space="preserve"> the above-named</w:t>
      </w:r>
      <w:r>
        <w:t xml:space="preserve">, who, under penalty of perjury, affirmed under oath the truth of the facts in the foregoing affidavit. </w:t>
      </w:r>
    </w:p>
    <w:p w:rsidR="0037322C" w:rsidRDefault="0037322C" w:rsidP="0037322C"/>
    <w:p w:rsidR="0037322C" w:rsidRDefault="0037322C" w:rsidP="0037322C">
      <w:r>
        <w:tab/>
      </w:r>
      <w:r>
        <w:tab/>
      </w:r>
      <w:r>
        <w:tab/>
      </w:r>
      <w:r>
        <w:tab/>
      </w:r>
      <w:r>
        <w:tab/>
      </w:r>
      <w:r>
        <w:tab/>
        <w:t>Before me,</w:t>
      </w:r>
    </w:p>
    <w:p w:rsidR="0037322C" w:rsidRDefault="0037322C" w:rsidP="0037322C"/>
    <w:p w:rsidR="0037322C" w:rsidRDefault="0037322C" w:rsidP="0037322C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7322C" w:rsidRDefault="0037322C" w:rsidP="0037322C">
      <w:pPr>
        <w:ind w:left="3600" w:firstLine="720"/>
      </w:pPr>
      <w:r>
        <w:t>________________________________________</w:t>
      </w:r>
    </w:p>
    <w:p w:rsidR="0037322C" w:rsidRDefault="0037322C" w:rsidP="0037322C">
      <w:r>
        <w:tab/>
      </w:r>
      <w:r>
        <w:tab/>
      </w:r>
      <w:r>
        <w:tab/>
      </w:r>
      <w:r>
        <w:tab/>
      </w:r>
      <w:r>
        <w:tab/>
      </w:r>
      <w:r>
        <w:tab/>
        <w:t>Notary Public/Attorney at Law</w:t>
      </w:r>
    </w:p>
    <w:p w:rsidR="0037322C" w:rsidRDefault="0037322C" w:rsidP="00E14A5D"/>
    <w:p w:rsidR="0037322C" w:rsidRDefault="0037322C" w:rsidP="00E14A5D"/>
    <w:p w:rsidR="0037322C" w:rsidRDefault="0037322C" w:rsidP="00E14A5D"/>
    <w:p w:rsidR="0037322C" w:rsidRDefault="0037322C" w:rsidP="00E14A5D"/>
    <w:p w:rsidR="00E14A5D" w:rsidRPr="008710E4" w:rsidRDefault="00B4173E" w:rsidP="00E14A5D">
      <w:r>
        <w:t>Dated: ____________________</w:t>
      </w:r>
      <w:r w:rsidR="00E14A5D" w:rsidRPr="008710E4">
        <w:tab/>
      </w:r>
      <w:r w:rsidR="00E14A5D" w:rsidRPr="008710E4">
        <w:tab/>
      </w:r>
      <w:r w:rsidR="00604B08">
        <w:t>___________</w:t>
      </w:r>
      <w:r w:rsidR="00E14A5D" w:rsidRPr="008710E4">
        <w:t>_____________________________</w:t>
      </w:r>
    </w:p>
    <w:p w:rsidR="00475AA0" w:rsidRDefault="00475AA0" w:rsidP="00A41A17">
      <w:pPr>
        <w:ind w:left="4320" w:firstLine="720"/>
      </w:pPr>
      <w:r>
        <w:t>Attorney</w:t>
      </w:r>
    </w:p>
    <w:p w:rsidR="00475AA0" w:rsidRDefault="00475AA0" w:rsidP="00475AA0">
      <w:pPr>
        <w:ind w:left="4320" w:firstLine="720"/>
      </w:pPr>
    </w:p>
    <w:p w:rsidR="008D0685" w:rsidRDefault="008D0685" w:rsidP="00475AA0">
      <w:pPr>
        <w:ind w:left="4320" w:firstLine="720"/>
      </w:pPr>
    </w:p>
    <w:p w:rsidR="00475AA0" w:rsidRDefault="00475AA0" w:rsidP="00475AA0">
      <w:pPr>
        <w:ind w:left="4320" w:firstLine="720"/>
      </w:pPr>
    </w:p>
    <w:p w:rsidR="00475AA0" w:rsidRPr="008710E4" w:rsidRDefault="00475AA0" w:rsidP="00475AA0">
      <w:pPr>
        <w:ind w:left="4320" w:firstLine="720"/>
      </w:pPr>
    </w:p>
    <w:p w:rsidR="00475AA0" w:rsidRDefault="00475AA0" w:rsidP="00E14A5D"/>
    <w:p w:rsidR="008D0685" w:rsidRDefault="00E14A5D" w:rsidP="008D0685">
      <w:r>
        <w:br w:type="page"/>
      </w:r>
      <w:r w:rsidR="008D0685" w:rsidRPr="008710E4">
        <w:lastRenderedPageBreak/>
        <w:t>STATE OF MAINE</w:t>
      </w:r>
      <w:r w:rsidR="008D0685" w:rsidRPr="008710E4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A41A17">
        <w:t>DISTRICT</w:t>
      </w:r>
      <w:r w:rsidR="008D0685">
        <w:t xml:space="preserve"> COURT</w:t>
      </w:r>
    </w:p>
    <w:p w:rsidR="008D0685" w:rsidRDefault="008F480C" w:rsidP="008D0685">
      <w:r>
        <w:t>COUNTY</w:t>
      </w:r>
      <w:r w:rsidR="008D0685" w:rsidRPr="008710E4">
        <w:t>, ss.</w:t>
      </w:r>
      <w:r w:rsidR="008D0685" w:rsidRPr="008710E4">
        <w:tab/>
      </w:r>
      <w:r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 w:rsidRPr="008710E4">
        <w:t xml:space="preserve">LOCATION: </w:t>
      </w:r>
    </w:p>
    <w:p w:rsidR="00A41A17" w:rsidRPr="008710E4" w:rsidRDefault="00A41A17" w:rsidP="008D068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UVENILE ACTION</w:t>
      </w:r>
    </w:p>
    <w:p w:rsidR="008D0685" w:rsidRPr="008710E4" w:rsidRDefault="008D0685" w:rsidP="008D0685">
      <w:pPr>
        <w:ind w:left="5760" w:firstLine="720"/>
      </w:pPr>
      <w:r w:rsidRPr="008710E4">
        <w:t>DOCKET NO.: JV-</w:t>
      </w:r>
    </w:p>
    <w:p w:rsidR="008D0685" w:rsidRPr="008710E4" w:rsidRDefault="008D0685" w:rsidP="008D0685"/>
    <w:p w:rsidR="008D0685" w:rsidRPr="008710E4" w:rsidRDefault="00EF2243" w:rsidP="008D0685">
      <w:r>
        <w:t>STATE OF MAINE</w:t>
      </w:r>
      <w:r w:rsidR="008D0685" w:rsidRPr="008710E4">
        <w:tab/>
      </w:r>
      <w:r w:rsidR="008D0685">
        <w:tab/>
      </w:r>
      <w:r w:rsidR="008D0685">
        <w:tab/>
      </w:r>
      <w:r w:rsidR="008D0685">
        <w:tab/>
      </w:r>
      <w:r w:rsidR="008D0685" w:rsidRPr="008710E4">
        <w:t>)</w:t>
      </w:r>
    </w:p>
    <w:p w:rsidR="008D0685" w:rsidRPr="008710E4" w:rsidRDefault="008D0685" w:rsidP="008D0685">
      <w:pPr>
        <w:ind w:left="4320"/>
      </w:pPr>
      <w:r w:rsidRPr="008710E4">
        <w:t>)</w:t>
      </w:r>
      <w:r>
        <w:tab/>
      </w:r>
    </w:p>
    <w:p w:rsidR="008D0685" w:rsidRPr="008710E4" w:rsidRDefault="008D0685" w:rsidP="008D0685">
      <w:r w:rsidRPr="008710E4">
        <w:t>v.</w:t>
      </w:r>
      <w:r w:rsidRPr="008710E4">
        <w:tab/>
      </w:r>
      <w:r>
        <w:tab/>
      </w:r>
      <w:r>
        <w:tab/>
      </w:r>
      <w:r>
        <w:tab/>
      </w:r>
      <w:r>
        <w:tab/>
      </w:r>
      <w:r>
        <w:tab/>
      </w:r>
      <w:r w:rsidRPr="008710E4">
        <w:t>)</w:t>
      </w:r>
      <w:r w:rsidRPr="008710E4">
        <w:tab/>
      </w:r>
      <w:r>
        <w:t xml:space="preserve">AFFIDAVIT OF </w:t>
      </w:r>
    </w:p>
    <w:p w:rsidR="008D0685" w:rsidRPr="008710E4" w:rsidRDefault="008D0685" w:rsidP="008D0685">
      <w:r w:rsidRPr="008710E4"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 w:rsidRPr="008710E4">
        <w:tab/>
        <w:t>)</w:t>
      </w:r>
      <w:r w:rsidRPr="008710E4">
        <w:tab/>
      </w:r>
    </w:p>
    <w:p w:rsidR="008D0685" w:rsidRPr="008710E4" w:rsidRDefault="008F480C" w:rsidP="008D0685">
      <w:r>
        <w:tab/>
      </w:r>
      <w:r>
        <w:tab/>
      </w:r>
      <w:r w:rsidR="008D0685" w:rsidRPr="008710E4">
        <w:tab/>
      </w:r>
      <w:r w:rsidR="00EF2243">
        <w:tab/>
      </w:r>
      <w:r w:rsidR="008D0685">
        <w:tab/>
      </w:r>
      <w:r w:rsidR="008D0685">
        <w:tab/>
      </w:r>
      <w:r w:rsidR="008D0685" w:rsidRPr="008710E4">
        <w:t>)</w:t>
      </w:r>
      <w:r w:rsidR="008D0685" w:rsidRPr="008710E4">
        <w:tab/>
      </w:r>
    </w:p>
    <w:p w:rsidR="008D0685" w:rsidRPr="008710E4" w:rsidRDefault="008D0685" w:rsidP="008D0685">
      <w:r>
        <w:tab/>
      </w:r>
      <w:r w:rsidRPr="008710E4">
        <w:tab/>
      </w:r>
      <w:r w:rsidR="00EF2243">
        <w:t>Juvenile</w:t>
      </w:r>
      <w:r w:rsidR="00EF2243">
        <w:tab/>
      </w:r>
      <w:r>
        <w:tab/>
      </w:r>
      <w:r>
        <w:tab/>
      </w:r>
      <w:r w:rsidRPr="008710E4">
        <w:t>)</w:t>
      </w:r>
    </w:p>
    <w:p w:rsidR="008D0685" w:rsidRDefault="008D0685" w:rsidP="008D0685"/>
    <w:p w:rsidR="008D0685" w:rsidRDefault="008D0685" w:rsidP="008D0685"/>
    <w:p w:rsidR="008D0685" w:rsidRDefault="008D0685" w:rsidP="008D0685"/>
    <w:p w:rsidR="008D0685" w:rsidRDefault="008F480C" w:rsidP="008D0685">
      <w:r>
        <w:t>I</w:t>
      </w:r>
      <w:r w:rsidR="007E1745">
        <w:t>, being duly sworn, affirm, under the pains and penalties of perjury, that the following is true and correct to the best of my knowledge and belief:</w:t>
      </w:r>
    </w:p>
    <w:p w:rsidR="008D0685" w:rsidRDefault="008D0685" w:rsidP="008D0685"/>
    <w:p w:rsidR="002A0A69" w:rsidRDefault="002A0A69" w:rsidP="002A0A69">
      <w:pPr>
        <w:numPr>
          <w:ilvl w:val="0"/>
          <w:numId w:val="1"/>
        </w:numPr>
      </w:pPr>
      <w:r>
        <w:t xml:space="preserve">My name is </w:t>
      </w:r>
    </w:p>
    <w:p w:rsidR="005D49D0" w:rsidRDefault="005D49D0" w:rsidP="005D49D0"/>
    <w:p w:rsidR="00A62425" w:rsidRDefault="00A62425" w:rsidP="005D49D0">
      <w:pPr>
        <w:numPr>
          <w:ilvl w:val="0"/>
          <w:numId w:val="1"/>
        </w:numPr>
      </w:pPr>
      <w:r>
        <w:t xml:space="preserve">On </w:t>
      </w:r>
    </w:p>
    <w:p w:rsidR="00A62425" w:rsidRDefault="00A62425" w:rsidP="00A62425">
      <w:pPr>
        <w:pStyle w:val="ListParagraph"/>
      </w:pPr>
    </w:p>
    <w:p w:rsidR="005D49D0" w:rsidRDefault="00A62425" w:rsidP="005D49D0">
      <w:pPr>
        <w:numPr>
          <w:ilvl w:val="0"/>
          <w:numId w:val="1"/>
        </w:numPr>
      </w:pPr>
      <w:r>
        <w:t xml:space="preserve">On </w:t>
      </w:r>
    </w:p>
    <w:p w:rsidR="00D76004" w:rsidRDefault="00D76004" w:rsidP="00D76004">
      <w:pPr>
        <w:pStyle w:val="ListParagraph"/>
      </w:pPr>
    </w:p>
    <w:p w:rsidR="00D76004" w:rsidRDefault="00D76004" w:rsidP="005D49D0">
      <w:pPr>
        <w:numPr>
          <w:ilvl w:val="0"/>
          <w:numId w:val="1"/>
        </w:numPr>
      </w:pPr>
      <w:r>
        <w:t>I have not since been charged with an adult or juvenile crime and have attached my up-to-date Criminal History Record.</w:t>
      </w:r>
    </w:p>
    <w:p w:rsidR="002A0A69" w:rsidRDefault="002A0A69" w:rsidP="002A0A69"/>
    <w:p w:rsidR="002A0A69" w:rsidRDefault="002A0A69" w:rsidP="002A0A69">
      <w:pPr>
        <w:numPr>
          <w:ilvl w:val="0"/>
          <w:numId w:val="1"/>
        </w:numPr>
      </w:pPr>
      <w:r>
        <w:t>I make this affidavit in support of my petition to seal my juvenile record.</w:t>
      </w:r>
    </w:p>
    <w:p w:rsidR="002A0A69" w:rsidRDefault="002A0A69" w:rsidP="002A0A69">
      <w:pPr>
        <w:pStyle w:val="ListParagraph"/>
      </w:pPr>
    </w:p>
    <w:p w:rsidR="002A0A69" w:rsidRPr="002A0A69" w:rsidRDefault="002A0A69" w:rsidP="002A0A69">
      <w:pPr>
        <w:jc w:val="center"/>
        <w:rPr>
          <w:b/>
        </w:rPr>
      </w:pPr>
      <w:r w:rsidRPr="002A0A69">
        <w:rPr>
          <w:b/>
        </w:rPr>
        <w:t>The Impact of My Juvenile Record</w:t>
      </w:r>
    </w:p>
    <w:p w:rsidR="002A0A69" w:rsidRDefault="002A0A69" w:rsidP="002A0A69"/>
    <w:p w:rsidR="00C10073" w:rsidRDefault="00C10073" w:rsidP="00C10073">
      <w:pPr>
        <w:numPr>
          <w:ilvl w:val="0"/>
          <w:numId w:val="1"/>
        </w:numPr>
      </w:pPr>
      <w:r>
        <w:t xml:space="preserve">I graduated from </w:t>
      </w:r>
    </w:p>
    <w:p w:rsidR="00C10073" w:rsidRDefault="00C10073" w:rsidP="00C10073">
      <w:pPr>
        <w:ind w:left="360"/>
      </w:pPr>
    </w:p>
    <w:p w:rsidR="002A0A69" w:rsidRDefault="00730175" w:rsidP="00C10073">
      <w:pPr>
        <w:numPr>
          <w:ilvl w:val="0"/>
          <w:numId w:val="1"/>
        </w:numPr>
      </w:pPr>
      <w:r>
        <w:t>My wif</w:t>
      </w:r>
      <w:r w:rsidR="002A0A69">
        <w:t>e</w:t>
      </w:r>
      <w:r>
        <w:t xml:space="preserve"> and I were married </w:t>
      </w:r>
    </w:p>
    <w:p w:rsidR="00730175" w:rsidRDefault="00730175" w:rsidP="00730175"/>
    <w:p w:rsidR="00730175" w:rsidRDefault="00730175" w:rsidP="00C10073">
      <w:pPr>
        <w:numPr>
          <w:ilvl w:val="0"/>
          <w:numId w:val="1"/>
        </w:numPr>
      </w:pPr>
      <w:r>
        <w:t>It is important that I am able to su</w:t>
      </w:r>
      <w:r w:rsidR="00B21B21">
        <w:t>pport myself, my wife, and</w:t>
      </w:r>
      <w:r>
        <w:t xml:space="preserve"> my child</w:t>
      </w:r>
      <w:r w:rsidR="003540DA">
        <w:t>.</w:t>
      </w:r>
    </w:p>
    <w:p w:rsidR="00730175" w:rsidRDefault="00730175" w:rsidP="00730175"/>
    <w:p w:rsidR="00730175" w:rsidRDefault="00730175" w:rsidP="00C10073">
      <w:pPr>
        <w:numPr>
          <w:ilvl w:val="0"/>
          <w:numId w:val="1"/>
        </w:numPr>
      </w:pPr>
      <w:r>
        <w:t xml:space="preserve">I work </w:t>
      </w:r>
    </w:p>
    <w:p w:rsidR="00730175" w:rsidRDefault="00730175" w:rsidP="00730175"/>
    <w:p w:rsidR="00730175" w:rsidRDefault="00730175" w:rsidP="00C10073">
      <w:pPr>
        <w:numPr>
          <w:ilvl w:val="0"/>
          <w:numId w:val="1"/>
        </w:numPr>
      </w:pPr>
      <w:r>
        <w:t xml:space="preserve">I currently </w:t>
      </w:r>
    </w:p>
    <w:p w:rsidR="00730175" w:rsidRDefault="00730175" w:rsidP="00730175"/>
    <w:p w:rsidR="00730175" w:rsidRDefault="00730175" w:rsidP="00C10073">
      <w:pPr>
        <w:numPr>
          <w:ilvl w:val="0"/>
          <w:numId w:val="1"/>
        </w:numPr>
      </w:pPr>
      <w:r>
        <w:t xml:space="preserve">I am </w:t>
      </w:r>
    </w:p>
    <w:p w:rsidR="00730175" w:rsidRDefault="00730175" w:rsidP="00730175">
      <w:pPr>
        <w:pStyle w:val="ListParagraph"/>
      </w:pPr>
    </w:p>
    <w:p w:rsidR="00C10073" w:rsidRDefault="00730175" w:rsidP="00C10073">
      <w:pPr>
        <w:numPr>
          <w:ilvl w:val="0"/>
          <w:numId w:val="1"/>
        </w:numPr>
      </w:pPr>
      <w:r>
        <w:t xml:space="preserve">In fact, I have gained employment a number of times in this field, but my juvenile record </w:t>
      </w:r>
      <w:r w:rsidR="00F02F2C">
        <w:t xml:space="preserve">has </w:t>
      </w:r>
      <w:r>
        <w:t xml:space="preserve">significantly impacted my ability to maintain that employment. </w:t>
      </w:r>
    </w:p>
    <w:p w:rsidR="00C10073" w:rsidRDefault="00C10073" w:rsidP="00C10073">
      <w:pPr>
        <w:pStyle w:val="ListParagraph"/>
      </w:pPr>
    </w:p>
    <w:p w:rsidR="00F02F2C" w:rsidRDefault="00F02F2C" w:rsidP="00C10073">
      <w:pPr>
        <w:numPr>
          <w:ilvl w:val="0"/>
          <w:numId w:val="1"/>
        </w:numPr>
      </w:pPr>
      <w:r>
        <w:t xml:space="preserve">I am forthcoming about my juvenile record when I apply and interview for jobs. </w:t>
      </w:r>
    </w:p>
    <w:p w:rsidR="00F02F2C" w:rsidRDefault="00F02F2C" w:rsidP="00F02F2C">
      <w:pPr>
        <w:pStyle w:val="ListParagraph"/>
      </w:pPr>
    </w:p>
    <w:p w:rsidR="00F02F2C" w:rsidRDefault="00F02F2C" w:rsidP="00C10073">
      <w:pPr>
        <w:numPr>
          <w:ilvl w:val="0"/>
          <w:numId w:val="1"/>
        </w:numPr>
      </w:pPr>
      <w:r>
        <w:t xml:space="preserve">After my record came up </w:t>
      </w:r>
    </w:p>
    <w:p w:rsidR="00A037CD" w:rsidRDefault="00A037CD" w:rsidP="00A037CD">
      <w:pPr>
        <w:pStyle w:val="ListParagraph"/>
      </w:pPr>
    </w:p>
    <w:p w:rsidR="00F02F2C" w:rsidRDefault="00A037CD" w:rsidP="00F02F2C">
      <w:pPr>
        <w:numPr>
          <w:ilvl w:val="0"/>
          <w:numId w:val="1"/>
        </w:numPr>
      </w:pPr>
      <w:r>
        <w:t xml:space="preserve">I was hired </w:t>
      </w:r>
    </w:p>
    <w:p w:rsidR="008F480C" w:rsidRDefault="008F480C" w:rsidP="008F480C">
      <w:pPr>
        <w:ind w:left="720"/>
      </w:pPr>
    </w:p>
    <w:p w:rsidR="00730175" w:rsidRDefault="00730175" w:rsidP="00C10073">
      <w:pPr>
        <w:numPr>
          <w:ilvl w:val="0"/>
          <w:numId w:val="1"/>
        </w:numPr>
      </w:pPr>
      <w:r>
        <w:t>Most recently</w:t>
      </w:r>
      <w:r w:rsidR="00A037CD">
        <w:t xml:space="preserve"> </w:t>
      </w:r>
    </w:p>
    <w:p w:rsidR="00A037CD" w:rsidRDefault="00A037CD" w:rsidP="00A037CD">
      <w:pPr>
        <w:pStyle w:val="ListParagraph"/>
      </w:pPr>
    </w:p>
    <w:p w:rsidR="00A037CD" w:rsidRDefault="00A037CD" w:rsidP="00C10073">
      <w:pPr>
        <w:numPr>
          <w:ilvl w:val="0"/>
          <w:numId w:val="1"/>
        </w:numPr>
      </w:pPr>
      <w:r>
        <w:t>I was very e</w:t>
      </w:r>
      <w:r w:rsidR="00C10073">
        <w:t xml:space="preserve">xcited about this job </w:t>
      </w:r>
    </w:p>
    <w:p w:rsidR="00C10073" w:rsidRDefault="00C10073" w:rsidP="00C10073">
      <w:pPr>
        <w:pStyle w:val="ListParagraph"/>
      </w:pPr>
    </w:p>
    <w:p w:rsidR="00C10073" w:rsidRDefault="00C10073" w:rsidP="00C10073">
      <w:pPr>
        <w:numPr>
          <w:ilvl w:val="0"/>
          <w:numId w:val="1"/>
        </w:numPr>
      </w:pPr>
      <w:r>
        <w:t>Although I had been forthcoming about my juvenile record upon applying, and those interviewing me said that it should not be a problem, I wa</w:t>
      </w:r>
      <w:r w:rsidR="00FB4B8D">
        <w:t xml:space="preserve">s fired at the end of September, a month after I was hired. </w:t>
      </w:r>
      <w:r>
        <w:t xml:space="preserve"> </w:t>
      </w:r>
    </w:p>
    <w:p w:rsidR="00C10073" w:rsidRDefault="00C10073" w:rsidP="00C10073">
      <w:pPr>
        <w:pStyle w:val="ListParagraph"/>
      </w:pPr>
    </w:p>
    <w:p w:rsidR="00C10073" w:rsidRDefault="00C10073" w:rsidP="00C10073">
      <w:pPr>
        <w:numPr>
          <w:ilvl w:val="0"/>
          <w:numId w:val="1"/>
        </w:numPr>
      </w:pPr>
      <w:r>
        <w:t>my record precluded me from being able to do so, and they could not accommodate my continued employment.</w:t>
      </w:r>
    </w:p>
    <w:p w:rsidR="00C10073" w:rsidRDefault="00C10073" w:rsidP="00C10073">
      <w:pPr>
        <w:pStyle w:val="ListParagraph"/>
      </w:pPr>
    </w:p>
    <w:p w:rsidR="002A0A69" w:rsidRDefault="00C10073" w:rsidP="00C10073">
      <w:pPr>
        <w:numPr>
          <w:ilvl w:val="0"/>
          <w:numId w:val="1"/>
        </w:numPr>
      </w:pPr>
      <w:r>
        <w:t xml:space="preserve">Once I find a job, I feel forced to keep it as long as possible so that I will not have to go through the hiring process. Most of the jobs I have thus far been able </w:t>
      </w:r>
      <w:r w:rsidR="00FC795F">
        <w:t>to obtain with my record</w:t>
      </w:r>
      <w:r>
        <w:t xml:space="preserve"> have been entry-level. This has left me feeling as though I will be unable to advance in my career, although I am skilled enough </w:t>
      </w:r>
      <w:r w:rsidR="00FC795F">
        <w:t xml:space="preserve">and driven </w:t>
      </w:r>
      <w:r>
        <w:t>to do so.</w:t>
      </w:r>
      <w:r w:rsidR="00FB4B8D">
        <w:t xml:space="preserve"> This is important because I wish to learn and grow in my field and because</w:t>
      </w:r>
      <w:r>
        <w:t xml:space="preserve"> </w:t>
      </w:r>
      <w:r w:rsidR="00FC795F">
        <w:t xml:space="preserve">I am very worried </w:t>
      </w:r>
      <w:r>
        <w:t xml:space="preserve">about raising a child with an entry-level salary without benefits. </w:t>
      </w:r>
    </w:p>
    <w:p w:rsidR="002A0A69" w:rsidRDefault="002A0A69" w:rsidP="002A0A69">
      <w:pPr>
        <w:pStyle w:val="ListParagraph"/>
      </w:pPr>
    </w:p>
    <w:p w:rsidR="00587817" w:rsidRDefault="00587817" w:rsidP="002A0A69">
      <w:pPr>
        <w:pStyle w:val="ListParagraph"/>
      </w:pPr>
    </w:p>
    <w:p w:rsidR="00587817" w:rsidRDefault="00587817" w:rsidP="002A0A69">
      <w:pPr>
        <w:pStyle w:val="ListParagraph"/>
      </w:pPr>
    </w:p>
    <w:p w:rsidR="002A0A69" w:rsidRDefault="005D49D0" w:rsidP="005D49D0">
      <w:pPr>
        <w:jc w:val="center"/>
        <w:rPr>
          <w:b/>
        </w:rPr>
      </w:pPr>
      <w:r w:rsidRPr="005D49D0">
        <w:rPr>
          <w:b/>
        </w:rPr>
        <w:t>My Interest</w:t>
      </w:r>
      <w:r w:rsidR="00145B68">
        <w:rPr>
          <w:b/>
        </w:rPr>
        <w:t xml:space="preserve"> in Privacy Outweighs Any Public Safety Concerns and the Public’s Interest in Viewing My Juvenile Record</w:t>
      </w:r>
    </w:p>
    <w:p w:rsidR="00C10073" w:rsidRDefault="00C10073" w:rsidP="005D49D0">
      <w:pPr>
        <w:jc w:val="center"/>
        <w:rPr>
          <w:b/>
        </w:rPr>
      </w:pPr>
    </w:p>
    <w:p w:rsidR="003540DA" w:rsidRDefault="003540DA" w:rsidP="003540DA">
      <w:pPr>
        <w:pStyle w:val="ListParagraph"/>
      </w:pPr>
    </w:p>
    <w:p w:rsidR="00434FDE" w:rsidRDefault="00434FDE" w:rsidP="00434FDE">
      <w:pPr>
        <w:pStyle w:val="ListParagraph"/>
      </w:pPr>
    </w:p>
    <w:p w:rsidR="00434FDE" w:rsidRDefault="00434FDE" w:rsidP="00434FDE">
      <w:pPr>
        <w:numPr>
          <w:ilvl w:val="0"/>
          <w:numId w:val="1"/>
        </w:numPr>
      </w:pPr>
      <w:r>
        <w:t xml:space="preserve">I take full responsibility for my actions </w:t>
      </w:r>
    </w:p>
    <w:p w:rsidR="00753387" w:rsidRDefault="00753387" w:rsidP="00753387">
      <w:pPr>
        <w:pStyle w:val="ListParagraph"/>
      </w:pPr>
    </w:p>
    <w:p w:rsidR="00753387" w:rsidRDefault="00753387" w:rsidP="00434FDE">
      <w:pPr>
        <w:numPr>
          <w:ilvl w:val="0"/>
          <w:numId w:val="1"/>
        </w:numPr>
      </w:pPr>
      <w:r>
        <w:t>I believe my actions demonstrate that I do not pose any safety</w:t>
      </w:r>
      <w:r w:rsidR="003540DA">
        <w:t xml:space="preserve"> risk</w:t>
      </w:r>
      <w:r>
        <w:t xml:space="preserve"> to the </w:t>
      </w:r>
      <w:r w:rsidR="003540DA">
        <w:t>community</w:t>
      </w:r>
      <w:r>
        <w:t>, and, therefo</w:t>
      </w:r>
      <w:r w:rsidR="003540DA">
        <w:t>re, the public does not have an</w:t>
      </w:r>
      <w:r>
        <w:t xml:space="preserve"> interest in the contents of my juvenile record. </w:t>
      </w:r>
    </w:p>
    <w:p w:rsidR="00753387" w:rsidRDefault="00753387" w:rsidP="008C2595">
      <w:pPr>
        <w:pStyle w:val="ListParagraph"/>
        <w:ind w:left="0"/>
      </w:pPr>
    </w:p>
    <w:p w:rsidR="00434FDE" w:rsidRDefault="003540DA" w:rsidP="003540DA">
      <w:pPr>
        <w:numPr>
          <w:ilvl w:val="0"/>
          <w:numId w:val="1"/>
        </w:numPr>
      </w:pPr>
      <w:r>
        <w:t>L</w:t>
      </w:r>
      <w:r w:rsidR="00753387">
        <w:t>eaving my juvenile record unsealed has impacted my ability to gain</w:t>
      </w:r>
      <w:r>
        <w:t xml:space="preserve"> employment with</w:t>
      </w:r>
      <w:r w:rsidR="00753387">
        <w:t xml:space="preserve"> a salary that reflects my skill level, my ability to support and care for my family, and has caused me interpersonal stress in the workpla</w:t>
      </w:r>
      <w:r w:rsidR="00FB4B8D">
        <w:t>ce. I fear my record will continue to limit my opportunity for continued growth</w:t>
      </w:r>
      <w:r w:rsidR="00753387">
        <w:t xml:space="preserve"> unless this court grants my petition to seal my juvenile record. </w:t>
      </w:r>
    </w:p>
    <w:p w:rsidR="003540DA" w:rsidRDefault="003540DA" w:rsidP="00FB4B8D"/>
    <w:p w:rsidR="008D0685" w:rsidRDefault="008D0685" w:rsidP="008D0685"/>
    <w:p w:rsidR="008F480C" w:rsidRDefault="008F480C">
      <w:r>
        <w:br w:type="page"/>
      </w:r>
    </w:p>
    <w:p w:rsidR="008D0685" w:rsidRDefault="008D0685" w:rsidP="008D0685">
      <w:r>
        <w:lastRenderedPageBreak/>
        <w:t xml:space="preserve">Wherefore, I respectfully request that my petition to seal my juvenile records pursuant to </w:t>
      </w:r>
      <w:r w:rsidR="007E1745" w:rsidRPr="008710E4">
        <w:t>15 M.R.S. §</w:t>
      </w:r>
      <w:r w:rsidR="00A62425">
        <w:t xml:space="preserve"> </w:t>
      </w:r>
      <w:r w:rsidR="007E1745" w:rsidRPr="008710E4">
        <w:t>3308(8)</w:t>
      </w:r>
      <w:r>
        <w:t xml:space="preserve"> be granted.</w:t>
      </w:r>
    </w:p>
    <w:p w:rsidR="008D0685" w:rsidRDefault="008D0685" w:rsidP="008D0685"/>
    <w:p w:rsidR="008D0685" w:rsidRDefault="008D0685" w:rsidP="008D0685"/>
    <w:p w:rsidR="008D0685" w:rsidRDefault="008D0685" w:rsidP="008D0685">
      <w:r>
        <w:t>_______________________</w:t>
      </w:r>
      <w:r w:rsidR="007E1745">
        <w:t>___</w:t>
      </w:r>
      <w:r>
        <w:t>_____</w:t>
      </w:r>
      <w:r>
        <w:tab/>
      </w:r>
      <w:r>
        <w:tab/>
      </w:r>
      <w:r>
        <w:tab/>
      </w:r>
      <w:r>
        <w:tab/>
        <w:t>______________________</w:t>
      </w:r>
    </w:p>
    <w:p w:rsidR="008D0685" w:rsidRDefault="008D0685" w:rsidP="008D068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F480C">
        <w:tab/>
      </w:r>
      <w:r w:rsidR="008F480C">
        <w:tab/>
      </w:r>
      <w:r w:rsidR="008F480C">
        <w:tab/>
        <w:t>Date</w:t>
      </w:r>
    </w:p>
    <w:p w:rsidR="008D0685" w:rsidRDefault="008D0685" w:rsidP="008D0685"/>
    <w:p w:rsidR="008D0685" w:rsidRDefault="008D0685" w:rsidP="008D0685"/>
    <w:p w:rsidR="008D0685" w:rsidRDefault="008D0685" w:rsidP="008D0685"/>
    <w:p w:rsidR="008D0685" w:rsidRDefault="008D0685" w:rsidP="008D0685">
      <w:pPr>
        <w:jc w:val="center"/>
        <w:rPr>
          <w:u w:val="single"/>
        </w:rPr>
      </w:pPr>
      <w:r w:rsidRPr="008D0685">
        <w:rPr>
          <w:u w:val="single"/>
        </w:rPr>
        <w:t>Notarization</w:t>
      </w:r>
    </w:p>
    <w:p w:rsidR="008D0685" w:rsidRPr="008D0685" w:rsidRDefault="008D0685" w:rsidP="008D0685">
      <w:pPr>
        <w:jc w:val="center"/>
        <w:rPr>
          <w:u w:val="single"/>
        </w:rPr>
      </w:pPr>
    </w:p>
    <w:p w:rsidR="002A0A69" w:rsidRDefault="008D0685" w:rsidP="008D0685">
      <w:r>
        <w:t>Subscribe</w:t>
      </w:r>
      <w:r w:rsidR="00735E1F">
        <w:t>d and sworn before me on this ________</w:t>
      </w:r>
      <w:r>
        <w:t xml:space="preserve"> day of personally known to me or provided to me on the basis of satisfactory evidence to be the person who appeared before me.</w:t>
      </w:r>
    </w:p>
    <w:p w:rsidR="002A0A69" w:rsidRDefault="002A0A69" w:rsidP="008D0685"/>
    <w:p w:rsidR="002A0A69" w:rsidRDefault="002A0A69" w:rsidP="008D0685">
      <w:r>
        <w:t>My commission expires on:</w:t>
      </w:r>
    </w:p>
    <w:p w:rsidR="002A0A69" w:rsidRDefault="002A0A69" w:rsidP="008D0685"/>
    <w:p w:rsidR="002A0A69" w:rsidRDefault="002A0A69" w:rsidP="008D0685"/>
    <w:p w:rsidR="002A0A69" w:rsidRDefault="002A0A69" w:rsidP="008D0685">
      <w:r>
        <w:t>____________</w:t>
      </w:r>
      <w:r w:rsidR="00B21B21">
        <w:softHyphen/>
      </w:r>
      <w:r w:rsidR="00B21B21">
        <w:softHyphen/>
      </w:r>
      <w:r w:rsidR="00B21B21">
        <w:softHyphen/>
      </w:r>
      <w:r w:rsidR="00B21B21">
        <w:softHyphen/>
      </w:r>
      <w:r w:rsidR="00B21B21">
        <w:softHyphen/>
      </w:r>
      <w:r w:rsidR="00B21B21">
        <w:softHyphen/>
      </w:r>
      <w:r w:rsidR="00B21B21">
        <w:softHyphen/>
      </w:r>
      <w:r>
        <w:t>________</w:t>
      </w:r>
      <w:r w:rsidR="00B21B21">
        <w:softHyphen/>
      </w:r>
      <w:r w:rsidR="00B21B21">
        <w:softHyphen/>
      </w:r>
      <w:r w:rsidR="00B21B21">
        <w:softHyphen/>
      </w:r>
      <w:r>
        <w:t>___________</w:t>
      </w:r>
      <w:r w:rsidR="00B21B21">
        <w:softHyphen/>
      </w:r>
      <w:r w:rsidR="00B21B21">
        <w:softHyphen/>
      </w:r>
      <w:r w:rsidR="00B21B21">
        <w:softHyphen/>
        <w:t>___</w:t>
      </w:r>
      <w:r>
        <w:t>_</w:t>
      </w:r>
    </w:p>
    <w:p w:rsidR="008D0685" w:rsidRPr="00235F88" w:rsidRDefault="002A0A69" w:rsidP="008D0685">
      <w:r>
        <w:t>Signature</w:t>
      </w:r>
      <w:r w:rsidR="008D0685">
        <w:t xml:space="preserve"> </w:t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  <w:r w:rsidR="008D0685">
        <w:tab/>
      </w:r>
    </w:p>
    <w:sectPr w:rsidR="008D0685" w:rsidRPr="00235F88" w:rsidSect="006411C6">
      <w:footerReference w:type="default" r:id="rId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2785" w:rsidRDefault="00942785">
      <w:r>
        <w:separator/>
      </w:r>
    </w:p>
  </w:endnote>
  <w:endnote w:type="continuationSeparator" w:id="0">
    <w:p w:rsidR="00942785" w:rsidRDefault="00942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1495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0685" w:rsidRDefault="008D06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34A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393D1F" w:rsidRDefault="009427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2785" w:rsidRDefault="00942785">
      <w:r>
        <w:separator/>
      </w:r>
    </w:p>
  </w:footnote>
  <w:footnote w:type="continuationSeparator" w:id="0">
    <w:p w:rsidR="00942785" w:rsidRDefault="00942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4D4D67"/>
    <w:multiLevelType w:val="hybridMultilevel"/>
    <w:tmpl w:val="57D61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241BB5"/>
    <w:multiLevelType w:val="hybridMultilevel"/>
    <w:tmpl w:val="BE88E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D403C8"/>
    <w:multiLevelType w:val="hybridMultilevel"/>
    <w:tmpl w:val="8D92A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45C1A"/>
    <w:multiLevelType w:val="hybridMultilevel"/>
    <w:tmpl w:val="CC86C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rM0MzKytLAwMDVR0lEKTi0uzszPAykwrAUAsVrf+ywAAAA="/>
  </w:docVars>
  <w:rsids>
    <w:rsidRoot w:val="00E14A5D"/>
    <w:rsid w:val="00026442"/>
    <w:rsid w:val="00145B68"/>
    <w:rsid w:val="0023295F"/>
    <w:rsid w:val="002534AD"/>
    <w:rsid w:val="00285CA7"/>
    <w:rsid w:val="002A0A69"/>
    <w:rsid w:val="003540DA"/>
    <w:rsid w:val="0037322C"/>
    <w:rsid w:val="00434FDE"/>
    <w:rsid w:val="00475AA0"/>
    <w:rsid w:val="004C1D9C"/>
    <w:rsid w:val="0051399C"/>
    <w:rsid w:val="00530824"/>
    <w:rsid w:val="00565277"/>
    <w:rsid w:val="005852F1"/>
    <w:rsid w:val="00587817"/>
    <w:rsid w:val="005D49D0"/>
    <w:rsid w:val="00604B08"/>
    <w:rsid w:val="00617552"/>
    <w:rsid w:val="006E18E8"/>
    <w:rsid w:val="006F587E"/>
    <w:rsid w:val="00700BCF"/>
    <w:rsid w:val="00730175"/>
    <w:rsid w:val="00735E1F"/>
    <w:rsid w:val="00753387"/>
    <w:rsid w:val="007C27CE"/>
    <w:rsid w:val="007D5FD9"/>
    <w:rsid w:val="007E1745"/>
    <w:rsid w:val="00815708"/>
    <w:rsid w:val="00840185"/>
    <w:rsid w:val="00886A64"/>
    <w:rsid w:val="008C2595"/>
    <w:rsid w:val="008D0685"/>
    <w:rsid w:val="008F480C"/>
    <w:rsid w:val="00942785"/>
    <w:rsid w:val="0097637F"/>
    <w:rsid w:val="00A037CD"/>
    <w:rsid w:val="00A41A17"/>
    <w:rsid w:val="00A46545"/>
    <w:rsid w:val="00A62425"/>
    <w:rsid w:val="00A8363F"/>
    <w:rsid w:val="00AE075E"/>
    <w:rsid w:val="00B02FDD"/>
    <w:rsid w:val="00B21B21"/>
    <w:rsid w:val="00B3183D"/>
    <w:rsid w:val="00B4173E"/>
    <w:rsid w:val="00B46C73"/>
    <w:rsid w:val="00B861F9"/>
    <w:rsid w:val="00B86834"/>
    <w:rsid w:val="00BF296B"/>
    <w:rsid w:val="00C10073"/>
    <w:rsid w:val="00CC608B"/>
    <w:rsid w:val="00D3087E"/>
    <w:rsid w:val="00D76004"/>
    <w:rsid w:val="00D93E43"/>
    <w:rsid w:val="00DD6306"/>
    <w:rsid w:val="00E007A6"/>
    <w:rsid w:val="00E14A5D"/>
    <w:rsid w:val="00E7165B"/>
    <w:rsid w:val="00EA2176"/>
    <w:rsid w:val="00EF2243"/>
    <w:rsid w:val="00F02F2C"/>
    <w:rsid w:val="00F21EE3"/>
    <w:rsid w:val="00F4793A"/>
    <w:rsid w:val="00F723B1"/>
    <w:rsid w:val="00FB1B4F"/>
    <w:rsid w:val="00FB4B8D"/>
    <w:rsid w:val="00FC7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0A97FE-C914-48B5-9307-ADDECE9DC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D1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11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B11D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B417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4173E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D068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A0A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ne Tree Legal Assistance</Company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henderson</dc:creator>
  <cp:lastModifiedBy>Lexie Moras</cp:lastModifiedBy>
  <cp:revision>2</cp:revision>
  <cp:lastPrinted>2016-11-21T18:36:00Z</cp:lastPrinted>
  <dcterms:created xsi:type="dcterms:W3CDTF">2018-01-08T21:32:00Z</dcterms:created>
  <dcterms:modified xsi:type="dcterms:W3CDTF">2018-01-08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FTHINGID">
    <vt:lpwstr>KKLB7IXM0D3QD5</vt:lpwstr>
  </property>
  <property fmtid="{D5CDD505-2E9C-101B-9397-08002B2CF9AE}" pid="3" name="LFORIGNAME">
    <vt:lpwstr>LegalFilesWeb1.docx</vt:lpwstr>
  </property>
</Properties>
</file>